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859ADC" w14:textId="77777777" w:rsidR="0013761E" w:rsidRDefault="0013761E"/>
    <w:p w14:paraId="4592D0F3" w14:textId="77777777" w:rsidR="00885E72" w:rsidRPr="0013761E" w:rsidRDefault="0013761E" w:rsidP="00BF1D87">
      <w:pPr>
        <w:jc w:val="center"/>
        <w:outlineLvl w:val="0"/>
        <w:rPr>
          <w:b/>
          <w:sz w:val="28"/>
          <w:szCs w:val="28"/>
        </w:rPr>
      </w:pPr>
      <w:r w:rsidRPr="0013761E">
        <w:rPr>
          <w:b/>
          <w:sz w:val="28"/>
          <w:szCs w:val="28"/>
        </w:rPr>
        <w:t>NZMSJ Manuscript Cover Sheet</w:t>
      </w:r>
      <w:bookmarkStart w:id="0" w:name="_GoBack"/>
      <w:bookmarkEnd w:id="0"/>
    </w:p>
    <w:p w14:paraId="2C66CAC0" w14:textId="77777777" w:rsidR="0013761E" w:rsidRDefault="0013761E"/>
    <w:p w14:paraId="7E7D04BC" w14:textId="349D986A" w:rsidR="0013761E" w:rsidRDefault="0013761E" w:rsidP="0013761E">
      <w:pPr>
        <w:jc w:val="center"/>
      </w:pPr>
      <w:r>
        <w:t xml:space="preserve">Please complete this cover sheet and </w:t>
      </w:r>
      <w:r w:rsidR="00BA11ED">
        <w:t xml:space="preserve">submit as a supporting file </w:t>
      </w:r>
      <w:r w:rsidR="00F4751C">
        <w:t xml:space="preserve">on Scholastica </w:t>
      </w:r>
      <w:r w:rsidR="00BA11ED">
        <w:t>at time of manuscript submission.</w:t>
      </w:r>
    </w:p>
    <w:p w14:paraId="1D2B8A19" w14:textId="77777777" w:rsidR="0013761E" w:rsidRDefault="0013761E" w:rsidP="0013761E">
      <w:pPr>
        <w:jc w:val="center"/>
      </w:pPr>
      <w:r>
        <w:t>Where more than one author exists, this form is to be completed by the primary author, but signed by all.</w:t>
      </w:r>
    </w:p>
    <w:p w14:paraId="2A5DA6D8" w14:textId="77777777" w:rsidR="0013761E" w:rsidRDefault="0013761E"/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972"/>
        <w:gridCol w:w="7655"/>
      </w:tblGrid>
      <w:tr w:rsidR="0013761E" w14:paraId="702D667A" w14:textId="77777777" w:rsidTr="00012134">
        <w:tc>
          <w:tcPr>
            <w:tcW w:w="2972" w:type="dxa"/>
          </w:tcPr>
          <w:p w14:paraId="65D66410" w14:textId="77777777" w:rsidR="0013761E" w:rsidRDefault="0013761E">
            <w:r>
              <w:t>Article Submission Type</w:t>
            </w:r>
          </w:p>
          <w:p w14:paraId="6CC9B178" w14:textId="77777777" w:rsidR="0013761E" w:rsidRDefault="0013761E">
            <w:r>
              <w:t>(</w:t>
            </w:r>
            <w:r w:rsidRPr="0013761E">
              <w:rPr>
                <w:i/>
              </w:rPr>
              <w:t>Please circle</w:t>
            </w:r>
            <w:r>
              <w:t>)</w:t>
            </w:r>
          </w:p>
        </w:tc>
        <w:tc>
          <w:tcPr>
            <w:tcW w:w="7655" w:type="dxa"/>
          </w:tcPr>
          <w:p w14:paraId="10AA4BDF" w14:textId="77777777" w:rsidR="0013761E" w:rsidRDefault="0013761E">
            <w:r>
              <w:t>Original Research, Academic Review, Features article, Case Report, Book Reviews, Letters, Others (state):</w:t>
            </w:r>
          </w:p>
        </w:tc>
      </w:tr>
      <w:tr w:rsidR="0013761E" w14:paraId="6DEC0F1D" w14:textId="77777777" w:rsidTr="00012134">
        <w:trPr>
          <w:trHeight w:val="397"/>
        </w:trPr>
        <w:tc>
          <w:tcPr>
            <w:tcW w:w="2972" w:type="dxa"/>
          </w:tcPr>
          <w:p w14:paraId="18C14691" w14:textId="77777777" w:rsidR="0013761E" w:rsidRDefault="0013761E">
            <w:r>
              <w:t>Title</w:t>
            </w:r>
          </w:p>
        </w:tc>
        <w:tc>
          <w:tcPr>
            <w:tcW w:w="7655" w:type="dxa"/>
          </w:tcPr>
          <w:p w14:paraId="49BCE00C" w14:textId="77777777" w:rsidR="0013761E" w:rsidRDefault="0013761E"/>
        </w:tc>
      </w:tr>
      <w:tr w:rsidR="0013761E" w14:paraId="69265A98" w14:textId="77777777" w:rsidTr="00012134">
        <w:trPr>
          <w:trHeight w:val="397"/>
        </w:trPr>
        <w:tc>
          <w:tcPr>
            <w:tcW w:w="2972" w:type="dxa"/>
          </w:tcPr>
          <w:p w14:paraId="140CB4D0" w14:textId="77777777" w:rsidR="0013761E" w:rsidRDefault="0013761E">
            <w:r>
              <w:t>Author’s Name</w:t>
            </w:r>
          </w:p>
        </w:tc>
        <w:tc>
          <w:tcPr>
            <w:tcW w:w="7655" w:type="dxa"/>
          </w:tcPr>
          <w:p w14:paraId="46814AFB" w14:textId="77777777" w:rsidR="0013761E" w:rsidRDefault="0013761E"/>
        </w:tc>
      </w:tr>
      <w:tr w:rsidR="0013761E" w14:paraId="46AE3D20" w14:textId="77777777" w:rsidTr="00012134">
        <w:trPr>
          <w:trHeight w:val="397"/>
        </w:trPr>
        <w:tc>
          <w:tcPr>
            <w:tcW w:w="2972" w:type="dxa"/>
          </w:tcPr>
          <w:p w14:paraId="7F6E6A22" w14:textId="77777777" w:rsidR="0013761E" w:rsidRDefault="0013761E">
            <w:r>
              <w:t>Highest Degree (if applicable)</w:t>
            </w:r>
          </w:p>
        </w:tc>
        <w:tc>
          <w:tcPr>
            <w:tcW w:w="7655" w:type="dxa"/>
          </w:tcPr>
          <w:p w14:paraId="49EA904A" w14:textId="77777777" w:rsidR="0013761E" w:rsidRDefault="0013761E"/>
        </w:tc>
      </w:tr>
      <w:tr w:rsidR="0013761E" w14:paraId="4050FD7B" w14:textId="77777777" w:rsidTr="00012134">
        <w:trPr>
          <w:trHeight w:val="397"/>
        </w:trPr>
        <w:tc>
          <w:tcPr>
            <w:tcW w:w="2972" w:type="dxa"/>
          </w:tcPr>
          <w:p w14:paraId="256BD117" w14:textId="77777777" w:rsidR="0013761E" w:rsidRDefault="0013761E">
            <w:r>
              <w:t>Current course of study</w:t>
            </w:r>
          </w:p>
        </w:tc>
        <w:tc>
          <w:tcPr>
            <w:tcW w:w="7655" w:type="dxa"/>
          </w:tcPr>
          <w:p w14:paraId="34411860" w14:textId="77777777" w:rsidR="0013761E" w:rsidRDefault="0013761E"/>
        </w:tc>
      </w:tr>
      <w:tr w:rsidR="0013761E" w14:paraId="1FA6A30D" w14:textId="77777777" w:rsidTr="00012134">
        <w:trPr>
          <w:trHeight w:val="397"/>
        </w:trPr>
        <w:tc>
          <w:tcPr>
            <w:tcW w:w="2972" w:type="dxa"/>
          </w:tcPr>
          <w:p w14:paraId="7E193305" w14:textId="77777777" w:rsidR="0013761E" w:rsidRDefault="0013761E">
            <w:r>
              <w:t>Institution</w:t>
            </w:r>
          </w:p>
        </w:tc>
        <w:tc>
          <w:tcPr>
            <w:tcW w:w="7655" w:type="dxa"/>
          </w:tcPr>
          <w:p w14:paraId="27C730C4" w14:textId="77777777" w:rsidR="0013761E" w:rsidRDefault="0013761E"/>
        </w:tc>
      </w:tr>
      <w:tr w:rsidR="0013761E" w14:paraId="78B71097" w14:textId="77777777" w:rsidTr="00012134">
        <w:trPr>
          <w:trHeight w:val="397"/>
        </w:trPr>
        <w:tc>
          <w:tcPr>
            <w:tcW w:w="2972" w:type="dxa"/>
          </w:tcPr>
          <w:p w14:paraId="56C9E703" w14:textId="77777777" w:rsidR="0013761E" w:rsidRDefault="0013761E">
            <w:r>
              <w:t>Name of Supervisor</w:t>
            </w:r>
          </w:p>
        </w:tc>
        <w:tc>
          <w:tcPr>
            <w:tcW w:w="7655" w:type="dxa"/>
          </w:tcPr>
          <w:p w14:paraId="1AB04E43" w14:textId="77777777" w:rsidR="0013761E" w:rsidRDefault="0013761E"/>
        </w:tc>
      </w:tr>
      <w:tr w:rsidR="0013761E" w14:paraId="4CB04DD5" w14:textId="77777777" w:rsidTr="00012134">
        <w:trPr>
          <w:trHeight w:val="397"/>
        </w:trPr>
        <w:tc>
          <w:tcPr>
            <w:tcW w:w="2972" w:type="dxa"/>
          </w:tcPr>
          <w:p w14:paraId="22047029" w14:textId="77777777" w:rsidR="0013761E" w:rsidRDefault="0013761E">
            <w:r>
              <w:t>Supervising Department</w:t>
            </w:r>
          </w:p>
        </w:tc>
        <w:tc>
          <w:tcPr>
            <w:tcW w:w="7655" w:type="dxa"/>
          </w:tcPr>
          <w:p w14:paraId="1F4F9FC0" w14:textId="77777777" w:rsidR="0013761E" w:rsidRDefault="0013761E"/>
        </w:tc>
      </w:tr>
      <w:tr w:rsidR="0013761E" w14:paraId="67875862" w14:textId="77777777" w:rsidTr="00012134">
        <w:trPr>
          <w:trHeight w:val="397"/>
        </w:trPr>
        <w:tc>
          <w:tcPr>
            <w:tcW w:w="2972" w:type="dxa"/>
            <w:vMerge w:val="restart"/>
          </w:tcPr>
          <w:p w14:paraId="22A6D05A" w14:textId="77777777" w:rsidR="0013761E" w:rsidRDefault="0013761E">
            <w:r>
              <w:t>Corresponding Author’s Contact Details</w:t>
            </w:r>
          </w:p>
        </w:tc>
        <w:tc>
          <w:tcPr>
            <w:tcW w:w="7655" w:type="dxa"/>
          </w:tcPr>
          <w:p w14:paraId="7493DCB7" w14:textId="77777777" w:rsidR="0013761E" w:rsidRDefault="00012134">
            <w:r>
              <w:t>Name:</w:t>
            </w:r>
          </w:p>
        </w:tc>
      </w:tr>
      <w:tr w:rsidR="00012134" w14:paraId="466CD819" w14:textId="77777777" w:rsidTr="00012134">
        <w:trPr>
          <w:trHeight w:val="397"/>
        </w:trPr>
        <w:tc>
          <w:tcPr>
            <w:tcW w:w="2972" w:type="dxa"/>
            <w:vMerge/>
          </w:tcPr>
          <w:p w14:paraId="4E5683D6" w14:textId="77777777" w:rsidR="00012134" w:rsidRDefault="00012134"/>
        </w:tc>
        <w:tc>
          <w:tcPr>
            <w:tcW w:w="7655" w:type="dxa"/>
          </w:tcPr>
          <w:p w14:paraId="680C9995" w14:textId="77777777" w:rsidR="00012134" w:rsidRDefault="00012134">
            <w:r>
              <w:t>Postal Address:</w:t>
            </w:r>
          </w:p>
        </w:tc>
      </w:tr>
      <w:tr w:rsidR="0013761E" w14:paraId="231723A0" w14:textId="77777777" w:rsidTr="00012134">
        <w:trPr>
          <w:trHeight w:val="397"/>
        </w:trPr>
        <w:tc>
          <w:tcPr>
            <w:tcW w:w="2972" w:type="dxa"/>
            <w:vMerge/>
          </w:tcPr>
          <w:p w14:paraId="58AB114B" w14:textId="77777777" w:rsidR="0013761E" w:rsidRDefault="0013761E"/>
        </w:tc>
        <w:tc>
          <w:tcPr>
            <w:tcW w:w="7655" w:type="dxa"/>
          </w:tcPr>
          <w:p w14:paraId="35C35EC3" w14:textId="77777777" w:rsidR="0013761E" w:rsidRDefault="0013761E">
            <w:r>
              <w:t>Email:</w:t>
            </w:r>
          </w:p>
        </w:tc>
      </w:tr>
      <w:tr w:rsidR="0013761E" w14:paraId="6A8F3E05" w14:textId="77777777" w:rsidTr="00012134">
        <w:trPr>
          <w:trHeight w:val="397"/>
        </w:trPr>
        <w:tc>
          <w:tcPr>
            <w:tcW w:w="2972" w:type="dxa"/>
            <w:vMerge/>
          </w:tcPr>
          <w:p w14:paraId="49BE8139" w14:textId="77777777" w:rsidR="0013761E" w:rsidRDefault="0013761E"/>
        </w:tc>
        <w:tc>
          <w:tcPr>
            <w:tcW w:w="7655" w:type="dxa"/>
          </w:tcPr>
          <w:p w14:paraId="2C704837" w14:textId="77777777" w:rsidR="0013761E" w:rsidRDefault="0013761E">
            <w:r>
              <w:t>Tel</w:t>
            </w:r>
            <w:r w:rsidR="002822BE">
              <w:t>e</w:t>
            </w:r>
            <w:r>
              <w:t>phone:</w:t>
            </w:r>
          </w:p>
        </w:tc>
      </w:tr>
      <w:tr w:rsidR="0013761E" w14:paraId="3620B64A" w14:textId="77777777" w:rsidTr="00012134">
        <w:trPr>
          <w:trHeight w:val="284"/>
        </w:trPr>
        <w:tc>
          <w:tcPr>
            <w:tcW w:w="2972" w:type="dxa"/>
          </w:tcPr>
          <w:p w14:paraId="144B3011" w14:textId="77777777" w:rsidR="0013761E" w:rsidRDefault="0013761E">
            <w:r>
              <w:t>Conflicts of Interest</w:t>
            </w:r>
          </w:p>
          <w:p w14:paraId="237FC562" w14:textId="77777777" w:rsidR="0013761E" w:rsidRDefault="0013761E"/>
        </w:tc>
        <w:tc>
          <w:tcPr>
            <w:tcW w:w="7655" w:type="dxa"/>
          </w:tcPr>
          <w:p w14:paraId="77C405D5" w14:textId="77777777" w:rsidR="0013761E" w:rsidRDefault="0013761E"/>
        </w:tc>
      </w:tr>
      <w:tr w:rsidR="0013761E" w14:paraId="3C306B5F" w14:textId="77777777" w:rsidTr="00012134">
        <w:tc>
          <w:tcPr>
            <w:tcW w:w="2972" w:type="dxa"/>
          </w:tcPr>
          <w:p w14:paraId="1FFDFCBE" w14:textId="77777777" w:rsidR="0013761E" w:rsidRDefault="0013761E">
            <w:r>
              <w:t>Sources of Support (i.e. grants/funding)</w:t>
            </w:r>
          </w:p>
        </w:tc>
        <w:tc>
          <w:tcPr>
            <w:tcW w:w="7655" w:type="dxa"/>
          </w:tcPr>
          <w:p w14:paraId="6DD5BFEA" w14:textId="77777777" w:rsidR="0013761E" w:rsidRDefault="0013761E"/>
        </w:tc>
      </w:tr>
      <w:tr w:rsidR="00012134" w14:paraId="1785229F" w14:textId="77777777" w:rsidTr="00012134">
        <w:tc>
          <w:tcPr>
            <w:tcW w:w="2972" w:type="dxa"/>
          </w:tcPr>
          <w:p w14:paraId="2893DCA0" w14:textId="77777777" w:rsidR="00012134" w:rsidRDefault="00012134">
            <w:r>
              <w:t>Word Count (excluding references and abstract)</w:t>
            </w:r>
          </w:p>
        </w:tc>
        <w:tc>
          <w:tcPr>
            <w:tcW w:w="7655" w:type="dxa"/>
          </w:tcPr>
          <w:p w14:paraId="4B83BA0B" w14:textId="77777777" w:rsidR="00012134" w:rsidRDefault="00012134"/>
        </w:tc>
      </w:tr>
    </w:tbl>
    <w:p w14:paraId="698DF371" w14:textId="77777777" w:rsidR="0013761E" w:rsidRDefault="0013761E"/>
    <w:p w14:paraId="05C13369" w14:textId="77777777" w:rsidR="0013761E" w:rsidRPr="0013761E" w:rsidRDefault="0013761E" w:rsidP="00BF1D87">
      <w:pPr>
        <w:outlineLvl w:val="0"/>
        <w:rPr>
          <w:b/>
        </w:rPr>
      </w:pPr>
      <w:r w:rsidRPr="0013761E">
        <w:rPr>
          <w:b/>
        </w:rPr>
        <w:t>Patient Consent (if submitting Case Report)</w:t>
      </w:r>
    </w:p>
    <w:p w14:paraId="5FDDF233" w14:textId="77777777" w:rsidR="0013761E" w:rsidRDefault="0013761E" w:rsidP="0013761E">
      <w:pPr>
        <w:pStyle w:val="ListParagraph"/>
        <w:numPr>
          <w:ilvl w:val="0"/>
          <w:numId w:val="1"/>
        </w:numPr>
      </w:pPr>
      <w:r>
        <w:t xml:space="preserve">Has individual patient consent </w:t>
      </w:r>
      <w:r w:rsidRPr="00012134">
        <w:rPr>
          <w:noProof/>
          <w:u w:val="thick" w:color="28B473"/>
        </w:rPr>
        <w:t>been</w:t>
      </w:r>
      <w:r>
        <w:t xml:space="preserve"> obtained? (</w:t>
      </w:r>
      <w:r w:rsidRPr="0013761E">
        <w:rPr>
          <w:i/>
        </w:rPr>
        <w:t>please circle</w:t>
      </w:r>
      <w:r>
        <w:t>)</w:t>
      </w:r>
      <w:r>
        <w:tab/>
      </w:r>
      <w:r>
        <w:tab/>
      </w:r>
      <w:r>
        <w:tab/>
      </w:r>
      <w:r>
        <w:tab/>
        <w:t>Yes/No</w:t>
      </w:r>
    </w:p>
    <w:p w14:paraId="60A16B10" w14:textId="77777777" w:rsidR="0013761E" w:rsidRDefault="0013761E" w:rsidP="0013761E">
      <w:pPr>
        <w:pStyle w:val="ListParagraph"/>
        <w:numPr>
          <w:ilvl w:val="0"/>
          <w:numId w:val="1"/>
        </w:numPr>
      </w:pPr>
      <w:r>
        <w:t xml:space="preserve">If consent has </w:t>
      </w:r>
      <w:r w:rsidRPr="00012134">
        <w:rPr>
          <w:noProof/>
        </w:rPr>
        <w:t>been obtained</w:t>
      </w:r>
      <w:r>
        <w:t>, has this been indicated in the manuscript? (</w:t>
      </w:r>
      <w:r w:rsidRPr="0013761E">
        <w:rPr>
          <w:i/>
        </w:rPr>
        <w:t>please circle</w:t>
      </w:r>
      <w:r>
        <w:t>)</w:t>
      </w:r>
      <w:r>
        <w:tab/>
        <w:t>Yes/No</w:t>
      </w:r>
    </w:p>
    <w:p w14:paraId="2B952B2B" w14:textId="77777777" w:rsidR="0013761E" w:rsidRPr="0013761E" w:rsidRDefault="0013761E" w:rsidP="00BF1D87">
      <w:pPr>
        <w:outlineLvl w:val="0"/>
        <w:rPr>
          <w:b/>
        </w:rPr>
      </w:pPr>
      <w:r w:rsidRPr="0013761E">
        <w:rPr>
          <w:b/>
        </w:rPr>
        <w:t>Ethical Approval</w:t>
      </w:r>
    </w:p>
    <w:p w14:paraId="14A5C8BF" w14:textId="77777777" w:rsidR="0013761E" w:rsidRDefault="0013761E" w:rsidP="0013761E">
      <w:pPr>
        <w:pStyle w:val="ListParagraph"/>
        <w:numPr>
          <w:ilvl w:val="0"/>
          <w:numId w:val="2"/>
        </w:numPr>
      </w:pPr>
      <w:r>
        <w:t xml:space="preserve">Was ethical approval obtained for this study? </w:t>
      </w:r>
      <w:r>
        <w:tab/>
      </w:r>
      <w:r>
        <w:tab/>
      </w:r>
      <w:r>
        <w:tab/>
      </w:r>
      <w:r>
        <w:tab/>
      </w:r>
      <w:r>
        <w:tab/>
      </w:r>
      <w:r>
        <w:tab/>
        <w:t>Yes/No/NA</w:t>
      </w:r>
    </w:p>
    <w:p w14:paraId="3712FCBD" w14:textId="77777777" w:rsidR="0013761E" w:rsidRDefault="0013761E" w:rsidP="0013761E">
      <w:pPr>
        <w:pStyle w:val="ListParagraph"/>
        <w:numPr>
          <w:ilvl w:val="0"/>
          <w:numId w:val="2"/>
        </w:numPr>
      </w:pPr>
      <w:r>
        <w:t>If Yes, which committee granted the approval? __________________________________________________</w:t>
      </w:r>
    </w:p>
    <w:p w14:paraId="6E769EB9" w14:textId="77777777" w:rsidR="0013761E" w:rsidRDefault="0013761E" w:rsidP="0013761E"/>
    <w:p w14:paraId="57B404A9" w14:textId="77777777" w:rsidR="0013761E" w:rsidRPr="0013761E" w:rsidRDefault="0013761E" w:rsidP="00BF1D87">
      <w:pPr>
        <w:outlineLvl w:val="0"/>
        <w:rPr>
          <w:b/>
        </w:rPr>
      </w:pPr>
      <w:r w:rsidRPr="0013761E">
        <w:rPr>
          <w:b/>
        </w:rPr>
        <w:t>Declaration</w:t>
      </w:r>
    </w:p>
    <w:p w14:paraId="30239F23" w14:textId="77777777" w:rsidR="0013761E" w:rsidRDefault="0013761E" w:rsidP="0013761E">
      <w:pPr>
        <w:rPr>
          <w:rFonts w:ascii="Calibri" w:hAnsi="Calibri" w:cs="Calibri"/>
        </w:rPr>
      </w:pPr>
      <w:r w:rsidRPr="0013761E">
        <w:t>This man</w:t>
      </w:r>
      <w:r w:rsidRPr="0013761E">
        <w:rPr>
          <w:rFonts w:ascii="Calibri" w:hAnsi="Calibri" w:cs="Calibri"/>
        </w:rPr>
        <w:t>uscript reflects my own work, and I have obtained the permission of my supervisor to submit to the NZMSJ.  I have prepared this manuscript in accordance with the NZMSJ’s Submission Guidelines.  This manuscript is not being considered for publication in another journal, and I will not submit it to another journal until informed of the outcome of this submission to the NZMSJ.</w:t>
      </w:r>
    </w:p>
    <w:p w14:paraId="619CD017" w14:textId="77777777" w:rsidR="00012134" w:rsidRPr="0013761E" w:rsidRDefault="00012134" w:rsidP="0013761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111"/>
        <w:gridCol w:w="1134"/>
        <w:gridCol w:w="1842"/>
        <w:gridCol w:w="709"/>
        <w:gridCol w:w="1247"/>
      </w:tblGrid>
      <w:tr w:rsidR="0013761E" w14:paraId="5DC3714C" w14:textId="77777777" w:rsidTr="0013761E">
        <w:trPr>
          <w:trHeight w:val="510"/>
        </w:trPr>
        <w:tc>
          <w:tcPr>
            <w:tcW w:w="1413" w:type="dxa"/>
          </w:tcPr>
          <w:p w14:paraId="57E7DC0B" w14:textId="77777777" w:rsidR="0013761E" w:rsidRDefault="0013761E" w:rsidP="0013761E">
            <w:r>
              <w:t>Author name</w:t>
            </w:r>
          </w:p>
        </w:tc>
        <w:tc>
          <w:tcPr>
            <w:tcW w:w="4111" w:type="dxa"/>
          </w:tcPr>
          <w:p w14:paraId="74F17C17" w14:textId="77777777" w:rsidR="0013761E" w:rsidRDefault="0013761E" w:rsidP="0013761E"/>
        </w:tc>
        <w:tc>
          <w:tcPr>
            <w:tcW w:w="1134" w:type="dxa"/>
          </w:tcPr>
          <w:p w14:paraId="6F328659" w14:textId="77777777" w:rsidR="0013761E" w:rsidRDefault="0013761E" w:rsidP="0013761E">
            <w:r>
              <w:t>Signature</w:t>
            </w:r>
          </w:p>
        </w:tc>
        <w:tc>
          <w:tcPr>
            <w:tcW w:w="1842" w:type="dxa"/>
          </w:tcPr>
          <w:p w14:paraId="0058F840" w14:textId="77777777" w:rsidR="0013761E" w:rsidRDefault="0013761E" w:rsidP="0013761E"/>
        </w:tc>
        <w:tc>
          <w:tcPr>
            <w:tcW w:w="709" w:type="dxa"/>
          </w:tcPr>
          <w:p w14:paraId="703862B9" w14:textId="77777777" w:rsidR="0013761E" w:rsidRDefault="0013761E" w:rsidP="0013761E">
            <w:r>
              <w:t>Date</w:t>
            </w:r>
          </w:p>
        </w:tc>
        <w:tc>
          <w:tcPr>
            <w:tcW w:w="1247" w:type="dxa"/>
          </w:tcPr>
          <w:p w14:paraId="3E304B3E" w14:textId="77777777" w:rsidR="0013761E" w:rsidRDefault="0013761E" w:rsidP="0013761E"/>
        </w:tc>
      </w:tr>
      <w:tr w:rsidR="0013761E" w14:paraId="61CDF47E" w14:textId="77777777" w:rsidTr="0013761E">
        <w:trPr>
          <w:trHeight w:val="510"/>
        </w:trPr>
        <w:tc>
          <w:tcPr>
            <w:tcW w:w="1413" w:type="dxa"/>
          </w:tcPr>
          <w:p w14:paraId="2DDE6067" w14:textId="77777777" w:rsidR="0013761E" w:rsidRDefault="0013761E" w:rsidP="0013761E">
            <w:r>
              <w:t>Author name</w:t>
            </w:r>
          </w:p>
        </w:tc>
        <w:tc>
          <w:tcPr>
            <w:tcW w:w="4111" w:type="dxa"/>
          </w:tcPr>
          <w:p w14:paraId="4725298E" w14:textId="77777777" w:rsidR="0013761E" w:rsidRDefault="0013761E" w:rsidP="0013761E"/>
        </w:tc>
        <w:tc>
          <w:tcPr>
            <w:tcW w:w="1134" w:type="dxa"/>
          </w:tcPr>
          <w:p w14:paraId="77B81A21" w14:textId="77777777" w:rsidR="0013761E" w:rsidRDefault="0013761E" w:rsidP="0013761E">
            <w:r>
              <w:t>Signature</w:t>
            </w:r>
          </w:p>
        </w:tc>
        <w:tc>
          <w:tcPr>
            <w:tcW w:w="1842" w:type="dxa"/>
          </w:tcPr>
          <w:p w14:paraId="6CCF5341" w14:textId="77777777" w:rsidR="0013761E" w:rsidRDefault="0013761E" w:rsidP="0013761E"/>
        </w:tc>
        <w:tc>
          <w:tcPr>
            <w:tcW w:w="709" w:type="dxa"/>
          </w:tcPr>
          <w:p w14:paraId="68B9DAC6" w14:textId="77777777" w:rsidR="0013761E" w:rsidRDefault="0013761E" w:rsidP="0013761E">
            <w:r>
              <w:t>Date</w:t>
            </w:r>
          </w:p>
        </w:tc>
        <w:tc>
          <w:tcPr>
            <w:tcW w:w="1247" w:type="dxa"/>
          </w:tcPr>
          <w:p w14:paraId="3D0AC901" w14:textId="77777777" w:rsidR="0013761E" w:rsidRDefault="0013761E" w:rsidP="0013761E"/>
        </w:tc>
      </w:tr>
      <w:tr w:rsidR="0013761E" w14:paraId="7ECA04D1" w14:textId="77777777" w:rsidTr="0013761E">
        <w:trPr>
          <w:trHeight w:val="510"/>
        </w:trPr>
        <w:tc>
          <w:tcPr>
            <w:tcW w:w="1413" w:type="dxa"/>
          </w:tcPr>
          <w:p w14:paraId="35296A67" w14:textId="77777777" w:rsidR="0013761E" w:rsidRDefault="0013761E" w:rsidP="0013761E">
            <w:r>
              <w:t>Author name</w:t>
            </w:r>
          </w:p>
        </w:tc>
        <w:tc>
          <w:tcPr>
            <w:tcW w:w="4111" w:type="dxa"/>
          </w:tcPr>
          <w:p w14:paraId="10E3C916" w14:textId="77777777" w:rsidR="0013761E" w:rsidRDefault="0013761E" w:rsidP="0013761E"/>
        </w:tc>
        <w:tc>
          <w:tcPr>
            <w:tcW w:w="1134" w:type="dxa"/>
          </w:tcPr>
          <w:p w14:paraId="0DA61867" w14:textId="77777777" w:rsidR="0013761E" w:rsidRDefault="0013761E" w:rsidP="0013761E">
            <w:r>
              <w:t>Signature</w:t>
            </w:r>
          </w:p>
        </w:tc>
        <w:tc>
          <w:tcPr>
            <w:tcW w:w="1842" w:type="dxa"/>
          </w:tcPr>
          <w:p w14:paraId="3802DEDE" w14:textId="77777777" w:rsidR="0013761E" w:rsidRDefault="0013761E" w:rsidP="0013761E"/>
        </w:tc>
        <w:tc>
          <w:tcPr>
            <w:tcW w:w="709" w:type="dxa"/>
          </w:tcPr>
          <w:p w14:paraId="612CAE02" w14:textId="77777777" w:rsidR="0013761E" w:rsidRDefault="0013761E" w:rsidP="0013761E">
            <w:r>
              <w:t>Date</w:t>
            </w:r>
          </w:p>
        </w:tc>
        <w:tc>
          <w:tcPr>
            <w:tcW w:w="1247" w:type="dxa"/>
          </w:tcPr>
          <w:p w14:paraId="0A1C67E2" w14:textId="77777777" w:rsidR="0013761E" w:rsidRDefault="0013761E" w:rsidP="0013761E"/>
        </w:tc>
      </w:tr>
      <w:tr w:rsidR="0013761E" w14:paraId="542FDF29" w14:textId="77777777" w:rsidTr="0013761E">
        <w:trPr>
          <w:trHeight w:val="510"/>
        </w:trPr>
        <w:tc>
          <w:tcPr>
            <w:tcW w:w="1413" w:type="dxa"/>
          </w:tcPr>
          <w:p w14:paraId="2727BD37" w14:textId="77777777" w:rsidR="0013761E" w:rsidRDefault="0013761E" w:rsidP="0013761E">
            <w:r>
              <w:t>Supervisor name</w:t>
            </w:r>
          </w:p>
        </w:tc>
        <w:tc>
          <w:tcPr>
            <w:tcW w:w="4111" w:type="dxa"/>
          </w:tcPr>
          <w:p w14:paraId="3A92A10D" w14:textId="77777777" w:rsidR="0013761E" w:rsidRDefault="0013761E" w:rsidP="0013761E"/>
        </w:tc>
        <w:tc>
          <w:tcPr>
            <w:tcW w:w="1134" w:type="dxa"/>
          </w:tcPr>
          <w:p w14:paraId="263940CC" w14:textId="77777777" w:rsidR="0013761E" w:rsidRDefault="0013761E" w:rsidP="0013761E">
            <w:r>
              <w:t>Signature</w:t>
            </w:r>
          </w:p>
        </w:tc>
        <w:tc>
          <w:tcPr>
            <w:tcW w:w="1842" w:type="dxa"/>
          </w:tcPr>
          <w:p w14:paraId="7D779A1D" w14:textId="77777777" w:rsidR="0013761E" w:rsidRDefault="0013761E" w:rsidP="0013761E"/>
        </w:tc>
        <w:tc>
          <w:tcPr>
            <w:tcW w:w="709" w:type="dxa"/>
          </w:tcPr>
          <w:p w14:paraId="706039BA" w14:textId="77777777" w:rsidR="0013761E" w:rsidRDefault="0013761E" w:rsidP="0013761E">
            <w:r>
              <w:t>Date</w:t>
            </w:r>
          </w:p>
        </w:tc>
        <w:tc>
          <w:tcPr>
            <w:tcW w:w="1247" w:type="dxa"/>
          </w:tcPr>
          <w:p w14:paraId="369383B1" w14:textId="77777777" w:rsidR="0013761E" w:rsidRDefault="0013761E" w:rsidP="0013761E"/>
        </w:tc>
      </w:tr>
    </w:tbl>
    <w:p w14:paraId="4B911B22" w14:textId="77777777" w:rsidR="0013761E" w:rsidRDefault="0013761E" w:rsidP="0013761E"/>
    <w:sectPr w:rsidR="0013761E" w:rsidSect="0013761E">
      <w:headerReference w:type="default" r:id="rId7"/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9166C5" w14:textId="77777777" w:rsidR="00F472AA" w:rsidRDefault="00F472AA" w:rsidP="0013761E">
      <w:r>
        <w:separator/>
      </w:r>
    </w:p>
  </w:endnote>
  <w:endnote w:type="continuationSeparator" w:id="0">
    <w:p w14:paraId="0FFB017E" w14:textId="77777777" w:rsidR="00F472AA" w:rsidRDefault="00F472AA" w:rsidP="00137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5EF303" w14:textId="77777777" w:rsidR="00F472AA" w:rsidRDefault="00F472AA" w:rsidP="0013761E">
      <w:r>
        <w:separator/>
      </w:r>
    </w:p>
  </w:footnote>
  <w:footnote w:type="continuationSeparator" w:id="0">
    <w:p w14:paraId="598E5421" w14:textId="77777777" w:rsidR="00F472AA" w:rsidRDefault="00F472AA" w:rsidP="001376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1521A" w14:textId="0152868D" w:rsidR="0013761E" w:rsidRDefault="006832F1">
    <w:pPr>
      <w:pStyle w:val="Header"/>
    </w:pPr>
    <w:r>
      <w:rPr>
        <w:noProof/>
      </w:rPr>
      <w:drawing>
        <wp:inline distT="0" distB="0" distL="0" distR="0" wp14:anchorId="56008731" wp14:editId="0754742A">
          <wp:extent cx="6645910" cy="621030"/>
          <wp:effectExtent l="0" t="0" r="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ZMSJ OFFICIA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6210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171D9"/>
    <w:multiLevelType w:val="hybridMultilevel"/>
    <w:tmpl w:val="C0BC8BF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6A7F0B"/>
    <w:multiLevelType w:val="hybridMultilevel"/>
    <w:tmpl w:val="1CA8A7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DMyMjAwMTIzNzNS0lEKTi0uzszPAykwrQUAXW08TywAAAA="/>
  </w:docVars>
  <w:rsids>
    <w:rsidRoot w:val="0013761E"/>
    <w:rsid w:val="00012134"/>
    <w:rsid w:val="0013761E"/>
    <w:rsid w:val="002822BE"/>
    <w:rsid w:val="006162E8"/>
    <w:rsid w:val="00654F60"/>
    <w:rsid w:val="00672089"/>
    <w:rsid w:val="006832F1"/>
    <w:rsid w:val="006D71A6"/>
    <w:rsid w:val="006F25A5"/>
    <w:rsid w:val="0075097C"/>
    <w:rsid w:val="00885E72"/>
    <w:rsid w:val="009A3D25"/>
    <w:rsid w:val="00B969FB"/>
    <w:rsid w:val="00BA11ED"/>
    <w:rsid w:val="00BF1D87"/>
    <w:rsid w:val="00F472AA"/>
    <w:rsid w:val="00F47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97D4C6"/>
  <w15:chartTrackingRefBased/>
  <w15:docId w15:val="{771EA6B7-506A-4D0C-BDFE-5BD6B697D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761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761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761E"/>
  </w:style>
  <w:style w:type="paragraph" w:styleId="Footer">
    <w:name w:val="footer"/>
    <w:basedOn w:val="Normal"/>
    <w:link w:val="FooterChar"/>
    <w:uiPriority w:val="99"/>
    <w:unhideWhenUsed/>
    <w:rsid w:val="0013761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761E"/>
  </w:style>
  <w:style w:type="table" w:styleId="TableGrid">
    <w:name w:val="Table Grid"/>
    <w:basedOn w:val="TableNormal"/>
    <w:uiPriority w:val="39"/>
    <w:rsid w:val="001376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761E"/>
    <w:pPr>
      <w:ind w:left="720"/>
      <w:contextualSpacing/>
    </w:pPr>
  </w:style>
  <w:style w:type="paragraph" w:styleId="BodyText">
    <w:name w:val="Body Text"/>
    <w:basedOn w:val="Normal"/>
    <w:link w:val="BodyTextChar"/>
    <w:rsid w:val="0013761E"/>
    <w:pPr>
      <w:jc w:val="both"/>
    </w:pPr>
    <w:rPr>
      <w:rFonts w:ascii="Times New Roman" w:eastAsia="Times New Roman" w:hAnsi="Times New Roman" w:cs="Times New Roman"/>
      <w:b/>
      <w:bCs/>
      <w:sz w:val="20"/>
      <w:szCs w:val="24"/>
      <w:lang w:val="en-AU"/>
    </w:rPr>
  </w:style>
  <w:style w:type="character" w:customStyle="1" w:styleId="BodyTextChar">
    <w:name w:val="Body Text Char"/>
    <w:basedOn w:val="DefaultParagraphFont"/>
    <w:link w:val="BodyText"/>
    <w:rsid w:val="0013761E"/>
    <w:rPr>
      <w:rFonts w:ascii="Times New Roman" w:eastAsia="Times New Roman" w:hAnsi="Times New Roman" w:cs="Times New Roman"/>
      <w:b/>
      <w:bCs/>
      <w:sz w:val="20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yaanthan Haran</dc:creator>
  <cp:keywords/>
  <dc:description/>
  <cp:lastModifiedBy>Cheyaanthan Haran</cp:lastModifiedBy>
  <cp:revision>4</cp:revision>
  <dcterms:created xsi:type="dcterms:W3CDTF">2017-10-07T23:14:00Z</dcterms:created>
  <dcterms:modified xsi:type="dcterms:W3CDTF">2017-10-31T23:51:00Z</dcterms:modified>
</cp:coreProperties>
</file>